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680960" cy="7152509"/>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680960" cy="7962595"/>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680960" cy="340768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680960" cy="9703082"/>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680960" cy="10925974"/>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680960" cy="5345656"/>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6997700" cy="8509000"/>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7680960" cy="3393195"/>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7680960" cy="2551248"/>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3:03:26Z</dcterms:created>
  <dcterms:modified xsi:type="dcterms:W3CDTF">2024-06-02T23: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